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6D86933C" w:rsidR="007E30AB" w:rsidRPr="0031057A" w:rsidRDefault="007F23D5" w:rsidP="007E30AB">
      <w:pPr>
        <w:pStyle w:val="a4"/>
      </w:pPr>
      <w:r>
        <w:t>CS 584</w:t>
      </w:r>
      <w:r w:rsidR="007E30AB">
        <w:t xml:space="preserve">: </w:t>
      </w:r>
      <w:r>
        <w:t>Machine Learning</w:t>
      </w:r>
    </w:p>
    <w:p w14:paraId="6CFB752E" w14:textId="3D98086D" w:rsidR="007E30AB" w:rsidRDefault="00876440" w:rsidP="007E30AB">
      <w:pPr>
        <w:pStyle w:val="a6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a8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a8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a8"/>
        <w:ind w:left="0"/>
      </w:pPr>
    </w:p>
    <w:p w14:paraId="48CCB366" w14:textId="77777777" w:rsidR="002160AB" w:rsidRPr="002160AB" w:rsidRDefault="00E713AD" w:rsidP="002160AB">
      <w:pPr>
        <w:pStyle w:val="a8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a8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a8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a8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a8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a8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a8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a8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ou may call the </w:t>
      </w:r>
      <w:r w:rsidR="00B4144F" w:rsidRPr="00876440">
        <w:t>train_test_split</w:t>
      </w:r>
      <w:r w:rsidR="00B4144F">
        <w:t xml:space="preserve">() function in the </w:t>
      </w:r>
      <w:r w:rsidR="00B4144F" w:rsidRPr="00876440">
        <w:t>sklearn.model_selection</w:t>
      </w:r>
      <w:r w:rsidR="00B4144F">
        <w:t xml:space="preserve"> module in your code.</w:t>
      </w:r>
    </w:p>
    <w:p w14:paraId="5DD5B7F8" w14:textId="6B4C6256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6C65689D" w14:textId="779BBA66" w:rsidR="007A214A" w:rsidRDefault="007A214A" w:rsidP="007A214A">
      <w:pPr>
        <w:ind w:left="720"/>
      </w:pPr>
      <w:r>
        <w:rPr>
          <w:noProof/>
        </w:rPr>
        <w:lastRenderedPageBreak/>
        <w:drawing>
          <wp:inline distT="0" distB="0" distL="0" distR="0" wp14:anchorId="2C4ACBE6" wp14:editId="44434FBC">
            <wp:extent cx="3032760" cy="330493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5156" cy="3307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F97F5" w14:textId="7CDA70ED" w:rsidR="00E713AD" w:rsidRDefault="007A214A" w:rsidP="00E713AD">
      <w:pPr>
        <w:numPr>
          <w:ilvl w:val="0"/>
          <w:numId w:val="27"/>
        </w:numPr>
      </w:pPr>
      <w:r>
        <w:t xml:space="preserve"> </w:t>
      </w:r>
      <w:r w:rsidR="000C45D8"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632B3BA4" w14:textId="559B5041" w:rsidR="00D44450" w:rsidRDefault="00D44450" w:rsidP="00D44450">
      <w:pPr>
        <w:ind w:left="720"/>
      </w:pPr>
      <w:r>
        <w:rPr>
          <w:noProof/>
        </w:rPr>
        <w:drawing>
          <wp:inline distT="0" distB="0" distL="0" distR="0" wp14:anchorId="4262C19A" wp14:editId="33BE2ABB">
            <wp:extent cx="3041374" cy="2331720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3048" cy="2333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57D4D" w14:textId="217A242C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65CA7676" w14:textId="4C2B7A26" w:rsidR="00D44450" w:rsidRDefault="00D44450" w:rsidP="00D44450">
      <w:pPr>
        <w:ind w:left="720"/>
      </w:pPr>
      <w:r>
        <w:rPr>
          <w:noProof/>
        </w:rPr>
        <w:lastRenderedPageBreak/>
        <w:drawing>
          <wp:inline distT="0" distB="0" distL="0" distR="0" wp14:anchorId="3AF9F16D" wp14:editId="4D4562C2">
            <wp:extent cx="5402580" cy="2093501"/>
            <wp:effectExtent l="0" t="0" r="762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9470" cy="210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D102" w14:textId="79EA9094"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36B97162" w14:textId="07E5090E" w:rsidR="00D44450" w:rsidRDefault="00D44450" w:rsidP="00D44450">
      <w:pPr>
        <w:ind w:left="720"/>
      </w:pPr>
      <w:r>
        <w:rPr>
          <w:noProof/>
        </w:rPr>
        <w:drawing>
          <wp:inline distT="0" distB="0" distL="0" distR="0" wp14:anchorId="7899105C" wp14:editId="0CD06B94">
            <wp:extent cx="5943600" cy="2549525"/>
            <wp:effectExtent l="0" t="0" r="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311FE" w14:textId="77777777" w:rsidR="00EF3C98" w:rsidRDefault="00F570F7" w:rsidP="00EF3C98">
      <w:pPr>
        <w:pStyle w:val="1"/>
      </w:pPr>
      <w:r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04E832E4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5AF50FB8" w14:textId="2231AB77" w:rsidR="0013646A" w:rsidRDefault="0013646A" w:rsidP="0013646A">
      <w:pPr>
        <w:ind w:left="720"/>
      </w:pPr>
      <w:r>
        <w:rPr>
          <w:noProof/>
        </w:rPr>
        <w:drawing>
          <wp:inline distT="0" distB="0" distL="0" distR="0" wp14:anchorId="668BC5D3" wp14:editId="1B312870">
            <wp:extent cx="3543300" cy="35242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6512D" w14:textId="3A843ECE"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14:paraId="7E6A33F5" w14:textId="586E2EB0" w:rsidR="0013646A" w:rsidRDefault="0013646A" w:rsidP="0013646A">
      <w:pPr>
        <w:ind w:left="720"/>
      </w:pPr>
      <w:r>
        <w:rPr>
          <w:noProof/>
        </w:rPr>
        <w:lastRenderedPageBreak/>
        <w:drawing>
          <wp:inline distT="0" distB="0" distL="0" distR="0" wp14:anchorId="78AD1C16" wp14:editId="1E75CD25">
            <wp:extent cx="5181600" cy="318867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7576" cy="3192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1FDDE" w14:textId="7CD13226" w:rsidR="0013646A" w:rsidRDefault="0013646A" w:rsidP="0013646A">
      <w:pPr>
        <w:ind w:left="720"/>
      </w:pPr>
      <w:r>
        <w:rPr>
          <w:noProof/>
        </w:rPr>
        <w:drawing>
          <wp:inline distT="0" distB="0" distL="0" distR="0" wp14:anchorId="57B30181" wp14:editId="094D9E83">
            <wp:extent cx="3590925" cy="5810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DD651" w14:textId="1B78846A" w:rsidR="00144AB9" w:rsidRPr="00144AB9" w:rsidRDefault="00144AB9" w:rsidP="0013646A">
      <w:pPr>
        <w:ind w:left="720"/>
        <w:rPr>
          <w:rStyle w:val="fontstyle01"/>
          <w:rFonts w:ascii="Times New Roman" w:hAnsi="Times New Roman" w:cs="Times New Roman"/>
          <w:color w:val="FF0000"/>
          <w:sz w:val="28"/>
          <w:szCs w:val="28"/>
        </w:rPr>
      </w:pPr>
      <w:r w:rsidRPr="00144AB9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According to these three result of the first level, I will choose the one split criterion</w:t>
      </w:r>
      <w:r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144AB9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which Entropy value is smallest. So The split criterion is:</w:t>
      </w:r>
    </w:p>
    <w:p w14:paraId="27DDA35F" w14:textId="77777777" w:rsidR="00144AB9" w:rsidRPr="00144AB9" w:rsidRDefault="00144AB9" w:rsidP="00144AB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宋体" w:hAnsi="Consolas" w:cs="宋体"/>
          <w:color w:val="A9B7C6"/>
          <w:sz w:val="20"/>
          <w:szCs w:val="20"/>
          <w:lang w:eastAsia="zh-CN"/>
        </w:rPr>
      </w:pPr>
      <w:r w:rsidRPr="00144AB9">
        <w:rPr>
          <w:rFonts w:ascii="Consolas" w:eastAsia="宋体" w:hAnsi="Consolas" w:cs="宋体"/>
          <w:color w:val="A9B7C6"/>
          <w:sz w:val="20"/>
          <w:szCs w:val="20"/>
          <w:lang w:eastAsia="zh-CN"/>
        </w:rPr>
        <w:t>0,3,"['Blue Collar', 'Student', 'Unknown']","['Clerical', 'Doctor', 'Home Maker', 'Lawyer', 'Manager', 'Professional']",0.7184955941364275</w:t>
      </w:r>
    </w:p>
    <w:p w14:paraId="23E1EF2B" w14:textId="77777777" w:rsidR="00144AB9" w:rsidRDefault="00144AB9" w:rsidP="0013646A">
      <w:pPr>
        <w:ind w:left="720"/>
      </w:pPr>
    </w:p>
    <w:p w14:paraId="2604F468" w14:textId="284BC4BB"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14:paraId="7DC70DED" w14:textId="34A3F301" w:rsidR="0013646A" w:rsidRPr="0013646A" w:rsidRDefault="0013646A" w:rsidP="0013646A">
      <w:pPr>
        <w:ind w:left="720"/>
        <w:rPr>
          <w:rFonts w:ascii="Times New Roman" w:hAnsi="Times New Roman" w:cs="Times New Roman"/>
          <w:color w:val="FF0000"/>
          <w:sz w:val="28"/>
          <w:szCs w:val="28"/>
        </w:rPr>
      </w:pPr>
      <w:r w:rsidRPr="0013646A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The entropy of the split of the first layer is 0.71849</w:t>
      </w:r>
      <w:r w:rsidR="000B441D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55941364275</w:t>
      </w:r>
      <w:r w:rsidRPr="0013646A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.</w:t>
      </w:r>
    </w:p>
    <w:p w14:paraId="2720F115" w14:textId="398E6A9B"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14:paraId="279C9A6C" w14:textId="0BA7733B" w:rsidR="0013646A" w:rsidRDefault="0013646A" w:rsidP="0013646A">
      <w:pPr>
        <w:ind w:left="720"/>
      </w:pPr>
      <w:r>
        <w:rPr>
          <w:rStyle w:val="fontstyle01"/>
        </w:rPr>
        <w:t xml:space="preserve">Because the maximum number of branches is two, and the maximum depth is two, </w:t>
      </w:r>
      <w:r w:rsidRPr="0013646A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so</w:t>
      </w:r>
      <w:r w:rsidRPr="0013646A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13646A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 xml:space="preserve">there are </w:t>
      </w:r>
      <w:r w:rsidRPr="0013646A">
        <w:rPr>
          <w:rStyle w:val="fontstyle21"/>
          <w:rFonts w:ascii="Times New Roman" w:hAnsi="Times New Roman" w:cs="Times New Roman"/>
          <w:color w:val="FF0000"/>
          <w:sz w:val="28"/>
          <w:szCs w:val="28"/>
        </w:rPr>
        <w:t>2</w:t>
      </w:r>
      <w:r w:rsidRPr="0013646A">
        <w:rPr>
          <w:rStyle w:val="fontstyle31"/>
          <w:rFonts w:ascii="Times New Roman" w:hAnsi="Times New Roman" w:cs="Times New Roman"/>
          <w:color w:val="FF0000"/>
          <w:sz w:val="28"/>
          <w:szCs w:val="28"/>
          <w:lang w:eastAsia="zh-CN"/>
        </w:rPr>
        <w:t>^2</w:t>
      </w:r>
      <w:r w:rsidRPr="0013646A">
        <w:rPr>
          <w:rStyle w:val="fontstyle31"/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Pr="0013646A">
        <w:rPr>
          <w:rStyle w:val="fontstyle21"/>
          <w:rFonts w:ascii="Times New Roman" w:hAnsi="Times New Roman" w:cs="Times New Roman"/>
          <w:color w:val="FF0000"/>
          <w:sz w:val="28"/>
          <w:szCs w:val="28"/>
          <w:lang w:eastAsia="zh-CN"/>
        </w:rPr>
        <w:t>=</w:t>
      </w:r>
      <w:r w:rsidRPr="0013646A">
        <w:rPr>
          <w:rStyle w:val="fontstyle21"/>
          <w:rFonts w:ascii="Times New Roman" w:hAnsi="Times New Roman" w:cs="Times New Roman"/>
          <w:color w:val="FF0000"/>
          <w:sz w:val="28"/>
          <w:szCs w:val="28"/>
        </w:rPr>
        <w:t xml:space="preserve"> 4 </w:t>
      </w:r>
      <w:r w:rsidRPr="0013646A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leaves.</w:t>
      </w:r>
    </w:p>
    <w:p w14:paraId="34F876B9" w14:textId="665AF0E6" w:rsidR="000D5379" w:rsidRDefault="005B1BC3" w:rsidP="000D5379">
      <w:pPr>
        <w:numPr>
          <w:ilvl w:val="0"/>
          <w:numId w:val="31"/>
        </w:numPr>
      </w:pPr>
      <w:r>
        <w:t>(</w:t>
      </w:r>
      <w:r w:rsidR="00103999">
        <w:t>1</w:t>
      </w:r>
      <w:r w:rsidR="00876440">
        <w:t>0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14:paraId="034DBB28" w14:textId="13A05C79" w:rsidR="0013646A" w:rsidRDefault="0013646A" w:rsidP="0013646A">
      <w:pPr>
        <w:ind w:left="720"/>
      </w:pPr>
      <w:r>
        <w:rPr>
          <w:noProof/>
        </w:rPr>
        <w:lastRenderedPageBreak/>
        <w:drawing>
          <wp:inline distT="0" distB="0" distL="0" distR="0" wp14:anchorId="30D8AEC5" wp14:editId="5B8EE2D1">
            <wp:extent cx="3848100" cy="2322131"/>
            <wp:effectExtent l="0" t="0" r="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2562" cy="240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5EC" w14:textId="16F869AE" w:rsidR="000D5379" w:rsidRDefault="000D5379" w:rsidP="000D5379">
      <w:pPr>
        <w:ind w:left="720"/>
      </w:pPr>
      <w:r>
        <w:rPr>
          <w:noProof/>
        </w:rPr>
        <w:drawing>
          <wp:inline distT="0" distB="0" distL="0" distR="0" wp14:anchorId="0215BBFC" wp14:editId="36A5E1DA">
            <wp:extent cx="4175760" cy="413441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2874" cy="4161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EC1A5" w14:textId="20BFD131" w:rsidR="0013646A" w:rsidRDefault="000D5379" w:rsidP="0013646A">
      <w:pPr>
        <w:ind w:left="720"/>
      </w:pPr>
      <w:r>
        <w:rPr>
          <w:noProof/>
        </w:rPr>
        <w:lastRenderedPageBreak/>
        <w:drawing>
          <wp:inline distT="0" distB="0" distL="0" distR="0" wp14:anchorId="3578B85F" wp14:editId="74634E4D">
            <wp:extent cx="5257800" cy="1863261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3906" cy="1876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E4912" w14:textId="14D6493B" w:rsidR="00783DBD" w:rsidRDefault="000D5379" w:rsidP="00783DBD">
      <w:pPr>
        <w:ind w:left="720"/>
      </w:pPr>
      <w:r>
        <w:rPr>
          <w:noProof/>
        </w:rPr>
        <w:drawing>
          <wp:inline distT="0" distB="0" distL="0" distR="0" wp14:anchorId="4CBC5121" wp14:editId="513E61AC">
            <wp:extent cx="3855720" cy="192786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5572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e"/>
        <w:tblW w:w="978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7797"/>
        <w:gridCol w:w="1985"/>
      </w:tblGrid>
      <w:tr w:rsidR="00783DBD" w14:paraId="35735799" w14:textId="77777777" w:rsidTr="000B441D">
        <w:tc>
          <w:tcPr>
            <w:tcW w:w="7797" w:type="dxa"/>
          </w:tcPr>
          <w:p w14:paraId="7D4E5C61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>Decision Rule</w:t>
            </w:r>
          </w:p>
        </w:tc>
        <w:tc>
          <w:tcPr>
            <w:tcW w:w="1985" w:type="dxa"/>
          </w:tcPr>
          <w:p w14:paraId="423AFAD6" w14:textId="27937976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>N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umber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 Observations</w:t>
            </w:r>
          </w:p>
        </w:tc>
      </w:tr>
      <w:tr w:rsidR="00783DBD" w14:paraId="70C34007" w14:textId="77777777" w:rsidTr="000B441D">
        <w:tc>
          <w:tcPr>
            <w:tcW w:w="7797" w:type="dxa"/>
          </w:tcPr>
          <w:p w14:paraId="24F44773" w14:textId="62AE8B63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>OCCUPATION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= 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['Blue Collar', 'Student', 'Unknown']</w:t>
            </w:r>
          </w:p>
          <w:p w14:paraId="4A65C977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EDUCATION = ['Below High School']</w:t>
            </w:r>
          </w:p>
        </w:tc>
        <w:tc>
          <w:tcPr>
            <w:tcW w:w="1985" w:type="dxa"/>
          </w:tcPr>
          <w:p w14:paraId="3DEEA708" w14:textId="52083534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620</w:t>
            </w:r>
          </w:p>
        </w:tc>
      </w:tr>
      <w:tr w:rsidR="00783DBD" w14:paraId="050D586A" w14:textId="77777777" w:rsidTr="000B441D">
        <w:tc>
          <w:tcPr>
            <w:tcW w:w="7797" w:type="dxa"/>
          </w:tcPr>
          <w:p w14:paraId="0D7C4CAC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>OCCUPATION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= 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['Blue Collar', 'Student', 'Unknown']</w:t>
            </w:r>
          </w:p>
          <w:p w14:paraId="74962D56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EDUCATION = ['Bachelors', 'Doctors', 'High School', 'Masters']</w:t>
            </w:r>
          </w:p>
        </w:tc>
        <w:tc>
          <w:tcPr>
            <w:tcW w:w="1985" w:type="dxa"/>
          </w:tcPr>
          <w:p w14:paraId="405627B1" w14:textId="41BF8489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2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273</w:t>
            </w:r>
          </w:p>
        </w:tc>
      </w:tr>
      <w:tr w:rsidR="00783DBD" w14:paraId="32896BB6" w14:textId="77777777" w:rsidTr="000B441D">
        <w:tc>
          <w:tcPr>
            <w:tcW w:w="7797" w:type="dxa"/>
          </w:tcPr>
          <w:p w14:paraId="6C058570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>OCCUPATION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= 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['Clerical', 'Doctor', 'Home Maker', 'Lawyer', 'Manager', 'Professional']</w:t>
            </w:r>
          </w:p>
          <w:p w14:paraId="2ADD1CF7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CAR_TYPE 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= 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['Minivan', 'SUV', 'Sports Car']</w:t>
            </w:r>
          </w:p>
        </w:tc>
        <w:tc>
          <w:tcPr>
            <w:tcW w:w="1985" w:type="dxa"/>
          </w:tcPr>
          <w:p w14:paraId="7FACEC32" w14:textId="73AA0EAE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3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444</w:t>
            </w:r>
          </w:p>
          <w:p w14:paraId="27EE2A69" w14:textId="77777777" w:rsidR="00783DBD" w:rsidRPr="00144AB9" w:rsidRDefault="00783DBD" w:rsidP="00FB73AA">
            <w:pPr>
              <w:jc w:val="center"/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</w:p>
        </w:tc>
      </w:tr>
      <w:tr w:rsidR="00783DBD" w14:paraId="70DE478A" w14:textId="77777777" w:rsidTr="000B441D">
        <w:tc>
          <w:tcPr>
            <w:tcW w:w="7797" w:type="dxa"/>
          </w:tcPr>
          <w:p w14:paraId="5CF5E82D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>OCCUPATION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 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= 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['Clerical', 'Doctor', 'Home Maker', 'Lawyer', 'Manager', 'Professional']</w:t>
            </w:r>
          </w:p>
          <w:p w14:paraId="60D8F5FD" w14:textId="77777777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 xml:space="preserve">CAR_TYPE </w:t>
            </w:r>
            <w:r w:rsidRPr="00144AB9">
              <w:rPr>
                <w:rStyle w:val="fontstyle01"/>
                <w:rFonts w:ascii="Times New Roman" w:hAnsi="Times New Roman" w:cs="Times New Roman" w:hint="eastAsia"/>
                <w:color w:val="FF0000"/>
                <w:sz w:val="28"/>
                <w:szCs w:val="28"/>
              </w:rPr>
              <w:t xml:space="preserve">= 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['Panel Truck', 'Pickup', 'Van']</w:t>
            </w:r>
          </w:p>
        </w:tc>
        <w:tc>
          <w:tcPr>
            <w:tcW w:w="1985" w:type="dxa"/>
          </w:tcPr>
          <w:p w14:paraId="7E61DD79" w14:textId="4C80E906" w:rsidR="00783DBD" w:rsidRPr="00144AB9" w:rsidRDefault="00783DBD" w:rsidP="00FB73AA">
            <w:pPr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</w:pP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1</w:t>
            </w:r>
            <w:r w:rsidRPr="00144AB9">
              <w:rPr>
                <w:rStyle w:val="fontstyle01"/>
                <w:rFonts w:ascii="Times New Roman" w:hAnsi="Times New Roman" w:cs="Times New Roman"/>
                <w:color w:val="FF0000"/>
                <w:sz w:val="28"/>
                <w:szCs w:val="28"/>
              </w:rPr>
              <w:t>389</w:t>
            </w:r>
          </w:p>
        </w:tc>
      </w:tr>
    </w:tbl>
    <w:p w14:paraId="79E2651F" w14:textId="77777777" w:rsidR="00783DBD" w:rsidRDefault="00783DBD" w:rsidP="0013646A">
      <w:pPr>
        <w:ind w:left="720"/>
      </w:pPr>
    </w:p>
    <w:p w14:paraId="13A94855" w14:textId="5FA774A3" w:rsidR="00876440" w:rsidRDefault="00876440" w:rsidP="005B1BC3">
      <w:pPr>
        <w:numPr>
          <w:ilvl w:val="0"/>
          <w:numId w:val="31"/>
        </w:numPr>
      </w:pPr>
      <w:r>
        <w:t xml:space="preserve">(5 points). What </w:t>
      </w:r>
      <w:r w:rsidR="000B16F1">
        <w:t>are</w:t>
      </w:r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36328A13" w14:textId="26ECF2AD" w:rsidR="00783DBD" w:rsidRPr="00006F42" w:rsidRDefault="00375156" w:rsidP="00783DBD">
      <w:pPr>
        <w:ind w:left="720"/>
        <w:rPr>
          <w:rStyle w:val="fontstyle01"/>
          <w:rFonts w:ascii="Times New Roman" w:hAnsi="Times New Roman" w:cs="Times New Roman"/>
          <w:color w:val="FF0000"/>
          <w:sz w:val="28"/>
          <w:szCs w:val="28"/>
        </w:rPr>
      </w:pPr>
      <w:r w:rsidRPr="00375156">
        <w:rPr>
          <w:rStyle w:val="fontstyle01"/>
          <w:rFonts w:ascii="Times New Roman" w:hAnsi="Times New Roman" w:cs="Times New Roman"/>
          <w:noProof/>
          <w:color w:val="FF0000"/>
          <w:sz w:val="28"/>
          <w:szCs w:val="28"/>
        </w:rPr>
        <w:drawing>
          <wp:inline distT="0" distB="0" distL="0" distR="0" wp14:anchorId="6CCB83BF" wp14:editId="14915816">
            <wp:extent cx="3947160" cy="396240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DA81F" w14:textId="77777777" w:rsidR="002235FF" w:rsidRDefault="002235FF" w:rsidP="002235FF">
      <w:pPr>
        <w:pStyle w:val="1"/>
      </w:pPr>
      <w:r>
        <w:lastRenderedPageBreak/>
        <w:t>Question 3 (40 points)</w:t>
      </w:r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sklearn functions or </w:t>
      </w:r>
      <w:r w:rsidR="00B4144F">
        <w:t>write your own Python program to find the answers.</w:t>
      </w:r>
    </w:p>
    <w:p w14:paraId="1CF67767" w14:textId="19430766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3B7F9EC2" w14:textId="68F8BA5A" w:rsidR="006E30A0" w:rsidRDefault="006E30A0" w:rsidP="006E30A0">
      <w:pPr>
        <w:ind w:left="720"/>
      </w:pPr>
      <w:r>
        <w:rPr>
          <w:noProof/>
        </w:rPr>
        <w:drawing>
          <wp:inline distT="0" distB="0" distL="0" distR="0" wp14:anchorId="6C187B9D" wp14:editId="61F349ED">
            <wp:extent cx="4426132" cy="3672840"/>
            <wp:effectExtent l="0" t="0" r="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9277" cy="372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20ED3" w14:textId="4B70E5E4" w:rsidR="005C42E3" w:rsidRPr="00144AB9" w:rsidRDefault="005C42E3" w:rsidP="00144AB9">
      <w:pPr>
        <w:spacing w:after="0" w:line="240" w:lineRule="auto"/>
        <w:ind w:firstLine="720"/>
        <w:rPr>
          <w:rStyle w:val="fontstyle01"/>
          <w:rFonts w:ascii="Times New Roman" w:hAnsi="Times New Roman" w:cs="Times New Roman"/>
          <w:color w:val="FF0000"/>
          <w:sz w:val="28"/>
          <w:szCs w:val="28"/>
        </w:rPr>
      </w:pPr>
      <w:r w:rsidRPr="00144AB9">
        <w:rPr>
          <w:rStyle w:val="fontstyle01"/>
          <w:rFonts w:ascii="Times New Roman" w:hAnsi="Times New Roman" w:cs="Times New Roman"/>
          <w:color w:val="FF0000"/>
          <w:sz w:val="28"/>
          <w:szCs w:val="28"/>
        </w:rPr>
        <w:t>Misclassification Rate: 0.1459627329193</w:t>
      </w:r>
    </w:p>
    <w:p w14:paraId="529D3DB6" w14:textId="1986CFBF" w:rsidR="00876440" w:rsidRDefault="00876440" w:rsidP="002235FF">
      <w:pPr>
        <w:numPr>
          <w:ilvl w:val="0"/>
          <w:numId w:val="33"/>
        </w:numPr>
      </w:pPr>
      <w:r>
        <w:t>(5 points). Use the 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in the training partition as the threshold, what is the Misclassification Rate in the Test partition?</w:t>
      </w:r>
    </w:p>
    <w:p w14:paraId="63DC8A0F" w14:textId="31588F06" w:rsidR="00E56890" w:rsidRDefault="00E56890" w:rsidP="00E56890">
      <w:pPr>
        <w:ind w:left="720"/>
      </w:pPr>
      <w:r w:rsidRPr="00E56890">
        <w:rPr>
          <w:noProof/>
        </w:rPr>
        <w:drawing>
          <wp:inline distT="0" distB="0" distL="0" distR="0" wp14:anchorId="2B0CCE0A" wp14:editId="1BEC7737">
            <wp:extent cx="2956560" cy="2267712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0076" cy="227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57726" w14:textId="7B7F5A7E" w:rsidR="005C42E3" w:rsidRDefault="00E56890" w:rsidP="005C42E3">
      <w:pPr>
        <w:ind w:left="720"/>
      </w:pPr>
      <w:r>
        <w:rPr>
          <w:noProof/>
        </w:rPr>
        <w:lastRenderedPageBreak/>
        <w:drawing>
          <wp:inline distT="0" distB="0" distL="0" distR="0" wp14:anchorId="4425B188" wp14:editId="751897AE">
            <wp:extent cx="4943475" cy="752475"/>
            <wp:effectExtent l="0" t="0" r="9525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F9D91" w14:textId="2536233B" w:rsidR="00B679CD" w:rsidRDefault="00B679CD" w:rsidP="005C42E3">
      <w:pPr>
        <w:ind w:left="720"/>
      </w:pPr>
      <w:r>
        <w:rPr>
          <w:rStyle w:val="fontstyle01"/>
        </w:rPr>
        <w:t xml:space="preserve">According to the </w:t>
      </w:r>
      <w:r>
        <w:rPr>
          <w:rStyle w:val="fontstyle01"/>
        </w:rPr>
        <w:t>result show above</w:t>
      </w:r>
      <w:r>
        <w:rPr>
          <w:rStyle w:val="fontstyle01"/>
        </w:rPr>
        <w:t>, the largest difference happens when the probability threshold</w:t>
      </w:r>
      <w:r>
        <w:rPr>
          <w:rFonts w:ascii="SFRM1200" w:hAnsi="SFRM1200"/>
          <w:color w:val="000000"/>
        </w:rPr>
        <w:t xml:space="preserve"> </w:t>
      </w:r>
      <w:r>
        <w:rPr>
          <w:rStyle w:val="fontstyle01"/>
        </w:rPr>
        <w:t xml:space="preserve">is 0.53419726, and use </w:t>
      </w:r>
      <w:r>
        <w:rPr>
          <w:rStyle w:val="fontstyle01"/>
        </w:rPr>
        <w:t>it</w:t>
      </w:r>
      <w:r>
        <w:rPr>
          <w:rStyle w:val="fontstyle01"/>
        </w:rPr>
        <w:t xml:space="preserve"> as the thresholds, then the leaf1 and leaf4 are nonevent, leaf2 and leaf3 are event(’Commercial’), it is same as Q3a, so the Misclassification</w:t>
      </w:r>
      <w:r>
        <w:rPr>
          <w:rFonts w:ascii="SFRM1200" w:hAnsi="SFRM1200"/>
          <w:color w:val="000000"/>
        </w:rPr>
        <w:t xml:space="preserve"> </w:t>
      </w:r>
      <w:r>
        <w:rPr>
          <w:rStyle w:val="fontstyle01"/>
        </w:rPr>
        <w:t>Rate is also 14.596%.</w:t>
      </w:r>
    </w:p>
    <w:p w14:paraId="364F6756" w14:textId="1DE46C9F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5F27D0A6" w14:textId="3983DA8F" w:rsidR="00F1671A" w:rsidRDefault="00F1671A" w:rsidP="00F1671A">
      <w:pPr>
        <w:ind w:firstLine="720"/>
      </w:pPr>
      <w:r>
        <w:rPr>
          <w:noProof/>
        </w:rPr>
        <w:drawing>
          <wp:inline distT="0" distB="0" distL="0" distR="0" wp14:anchorId="126481F5" wp14:editId="34DA5DF6">
            <wp:extent cx="3609975" cy="266700"/>
            <wp:effectExtent l="0" t="0" r="952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C1B92" w14:textId="554CCD97" w:rsidR="002235FF" w:rsidRDefault="00252BE1" w:rsidP="002235FF">
      <w:pPr>
        <w:numPr>
          <w:ilvl w:val="0"/>
          <w:numId w:val="33"/>
        </w:numPr>
      </w:pPr>
      <w:r>
        <w:t xml:space="preserve"> </w:t>
      </w:r>
      <w:r w:rsidR="002235FF">
        <w:t>(</w:t>
      </w:r>
      <w:r w:rsidR="00876440">
        <w:t>5</w:t>
      </w:r>
      <w:r w:rsidR="002235FF">
        <w:t xml:space="preserve"> points). </w:t>
      </w:r>
      <w:r w:rsidR="00A463E3">
        <w:t>What is the Area Under Curve in the Test partition</w:t>
      </w:r>
      <w:r w:rsidR="002235FF">
        <w:t>?</w:t>
      </w:r>
    </w:p>
    <w:p w14:paraId="10DE5D31" w14:textId="0B74E1C2" w:rsidR="00252BE1" w:rsidRPr="00F1671A" w:rsidRDefault="00252BE1" w:rsidP="00F1671A">
      <w:pPr>
        <w:ind w:firstLine="720"/>
        <w:rPr>
          <w:color w:val="5B9BD5" w:themeColor="accent1"/>
        </w:rPr>
      </w:pPr>
      <w:r>
        <w:rPr>
          <w:noProof/>
        </w:rPr>
        <w:drawing>
          <wp:inline distT="0" distB="0" distL="0" distR="0" wp14:anchorId="1E0583B4" wp14:editId="549A5B05">
            <wp:extent cx="2981325" cy="266700"/>
            <wp:effectExtent l="0" t="0" r="9525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D4E27" w14:textId="5BF279D4" w:rsidR="00876440" w:rsidRDefault="00876440" w:rsidP="002235FF">
      <w:pPr>
        <w:numPr>
          <w:ilvl w:val="0"/>
          <w:numId w:val="33"/>
        </w:numPr>
      </w:pPr>
      <w:r>
        <w:t>(5 points). What is the Gini Coefficient in the Test partition?</w:t>
      </w:r>
    </w:p>
    <w:p w14:paraId="00389F79" w14:textId="6E80629C" w:rsidR="00F1671A" w:rsidRDefault="00BD1C52" w:rsidP="00F1671A">
      <w:pPr>
        <w:ind w:left="720"/>
      </w:pPr>
      <w:r>
        <w:rPr>
          <w:noProof/>
        </w:rPr>
        <w:drawing>
          <wp:inline distT="0" distB="0" distL="0" distR="0" wp14:anchorId="4E53EF42" wp14:editId="050EA919">
            <wp:extent cx="5514975" cy="295275"/>
            <wp:effectExtent l="0" t="0" r="9525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49D2" w14:textId="2571D961" w:rsidR="00876440" w:rsidRDefault="00252BE1" w:rsidP="004F7E99">
      <w:pPr>
        <w:numPr>
          <w:ilvl w:val="0"/>
          <w:numId w:val="33"/>
        </w:numPr>
      </w:pPr>
      <w:r>
        <w:t xml:space="preserve"> </w:t>
      </w:r>
      <w:r w:rsidR="00876440">
        <w:t>(5 points). What is the Goodman-Kruskal Gamma statistic in the Test partition?</w:t>
      </w:r>
    </w:p>
    <w:p w14:paraId="1BAD33E2" w14:textId="2F5EF9F4" w:rsidR="00BD1C52" w:rsidRDefault="0025057B" w:rsidP="00BD1C52">
      <w:pPr>
        <w:ind w:left="720"/>
      </w:pPr>
      <w:r w:rsidRPr="0025057B">
        <w:rPr>
          <w:noProof/>
        </w:rPr>
        <w:drawing>
          <wp:inline distT="0" distB="0" distL="0" distR="0" wp14:anchorId="71F07EC4" wp14:editId="7A411F69">
            <wp:extent cx="5623560" cy="2362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FFA74E6" w14:textId="741A5E76" w:rsidR="00C527E9" w:rsidRDefault="002235FF" w:rsidP="00A463E3">
      <w:pPr>
        <w:numPr>
          <w:ilvl w:val="0"/>
          <w:numId w:val="33"/>
        </w:numPr>
      </w:pPr>
      <w:r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266372A0" w14:textId="65A7EB2F" w:rsidR="00857AC0" w:rsidRDefault="00252BE1" w:rsidP="00857AC0">
      <w:pPr>
        <w:pStyle w:val="a8"/>
      </w:pPr>
      <w:r w:rsidRPr="00252BE1">
        <w:rPr>
          <w:noProof/>
        </w:rPr>
        <w:drawing>
          <wp:inline distT="0" distB="0" distL="0" distR="0" wp14:anchorId="0CF5EAEF" wp14:editId="00767B23">
            <wp:extent cx="3192780" cy="3232441"/>
            <wp:effectExtent l="0" t="0" r="762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693" cy="32384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7AC0" w:rsidSect="00DF44E8">
      <w:headerReference w:type="default" r:id="rId27"/>
      <w:footerReference w:type="default" r:id="rId28"/>
      <w:footerReference w:type="first" r:id="rId2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C46F9" w14:textId="77777777" w:rsidR="003D7FF7" w:rsidRDefault="003D7FF7" w:rsidP="00FD10A7">
      <w:pPr>
        <w:spacing w:after="0" w:line="240" w:lineRule="auto"/>
      </w:pPr>
      <w:r>
        <w:separator/>
      </w:r>
    </w:p>
  </w:endnote>
  <w:endnote w:type="continuationSeparator" w:id="0">
    <w:p w14:paraId="37F59DE9" w14:textId="77777777" w:rsidR="003D7FF7" w:rsidRDefault="003D7FF7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FRM1200">
    <w:altName w:val="Cambria"/>
    <w:panose1 w:val="00000000000000000000"/>
    <w:charset w:val="00"/>
    <w:family w:val="roman"/>
    <w:notTrueType/>
    <w:pitch w:val="default"/>
  </w:font>
  <w:font w:name="CMR12">
    <w:altName w:val="Cambria"/>
    <w:panose1 w:val="00000000000000000000"/>
    <w:charset w:val="00"/>
    <w:family w:val="roman"/>
    <w:notTrueType/>
    <w:pitch w:val="default"/>
  </w:font>
  <w:font w:name="CMR8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ab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ab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A8E2B" w14:textId="77777777" w:rsidR="003D7FF7" w:rsidRDefault="003D7FF7" w:rsidP="00FD10A7">
      <w:pPr>
        <w:spacing w:after="0" w:line="240" w:lineRule="auto"/>
      </w:pPr>
      <w:r>
        <w:separator/>
      </w:r>
    </w:p>
  </w:footnote>
  <w:footnote w:type="continuationSeparator" w:id="0">
    <w:p w14:paraId="2982F429" w14:textId="77777777" w:rsidR="003D7FF7" w:rsidRDefault="003D7FF7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5466B6E3" w:rsidR="001C4809" w:rsidRDefault="007F23D5" w:rsidP="001C4809">
    <w:pPr>
      <w:pStyle w:val="a9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06F42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919E6"/>
    <w:rsid w:val="000B16F1"/>
    <w:rsid w:val="000B34D6"/>
    <w:rsid w:val="000B3BB8"/>
    <w:rsid w:val="000B441D"/>
    <w:rsid w:val="000B55DF"/>
    <w:rsid w:val="000C4071"/>
    <w:rsid w:val="000C45D8"/>
    <w:rsid w:val="000C557B"/>
    <w:rsid w:val="000D5379"/>
    <w:rsid w:val="000D7F1D"/>
    <w:rsid w:val="000F0919"/>
    <w:rsid w:val="00103431"/>
    <w:rsid w:val="00103999"/>
    <w:rsid w:val="00112496"/>
    <w:rsid w:val="0013646A"/>
    <w:rsid w:val="001403D8"/>
    <w:rsid w:val="00144AB9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5057B"/>
    <w:rsid w:val="00252BE1"/>
    <w:rsid w:val="00271E20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156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D7FF7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B40EF"/>
    <w:rsid w:val="004D2402"/>
    <w:rsid w:val="004E0213"/>
    <w:rsid w:val="004E3171"/>
    <w:rsid w:val="004F7612"/>
    <w:rsid w:val="004F7E99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42E3"/>
    <w:rsid w:val="005C54F3"/>
    <w:rsid w:val="005D1EF1"/>
    <w:rsid w:val="005E410E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0A0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3DBD"/>
    <w:rsid w:val="007863B0"/>
    <w:rsid w:val="007A1D79"/>
    <w:rsid w:val="007A214A"/>
    <w:rsid w:val="007B1505"/>
    <w:rsid w:val="007B1636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61D7"/>
    <w:rsid w:val="00857AC0"/>
    <w:rsid w:val="0086212D"/>
    <w:rsid w:val="00873352"/>
    <w:rsid w:val="00873C5C"/>
    <w:rsid w:val="00876440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4398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B10696"/>
    <w:rsid w:val="00B13D81"/>
    <w:rsid w:val="00B14F68"/>
    <w:rsid w:val="00B4144F"/>
    <w:rsid w:val="00B449B6"/>
    <w:rsid w:val="00B574C7"/>
    <w:rsid w:val="00B6037E"/>
    <w:rsid w:val="00B638F6"/>
    <w:rsid w:val="00B679CD"/>
    <w:rsid w:val="00B75C23"/>
    <w:rsid w:val="00BB0AAD"/>
    <w:rsid w:val="00BB2398"/>
    <w:rsid w:val="00BC3262"/>
    <w:rsid w:val="00BD1C52"/>
    <w:rsid w:val="00BD41F2"/>
    <w:rsid w:val="00BE254A"/>
    <w:rsid w:val="00BE793C"/>
    <w:rsid w:val="00BF5E6E"/>
    <w:rsid w:val="00C00059"/>
    <w:rsid w:val="00C021C5"/>
    <w:rsid w:val="00C03C8C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CF71B3"/>
    <w:rsid w:val="00D14AE5"/>
    <w:rsid w:val="00D25EF0"/>
    <w:rsid w:val="00D27652"/>
    <w:rsid w:val="00D42EFA"/>
    <w:rsid w:val="00D44450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6890"/>
    <w:rsid w:val="00E574A6"/>
    <w:rsid w:val="00E600B6"/>
    <w:rsid w:val="00E713AD"/>
    <w:rsid w:val="00E7376B"/>
    <w:rsid w:val="00EA453A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1671A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10">
    <w:name w:val="标题 1 字符"/>
    <w:basedOn w:val="a0"/>
    <w:link w:val="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Title"/>
    <w:basedOn w:val="a"/>
    <w:next w:val="a"/>
    <w:link w:val="a5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7E30A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a7">
    <w:name w:val="副标题 字符"/>
    <w:basedOn w:val="a0"/>
    <w:link w:val="a6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a8">
    <w:name w:val="List Paragraph"/>
    <w:basedOn w:val="a"/>
    <w:uiPriority w:val="34"/>
    <w:qFormat/>
    <w:rsid w:val="007E30AB"/>
    <w:pPr>
      <w:ind w:left="720"/>
      <w:contextualSpacing/>
    </w:pPr>
  </w:style>
  <w:style w:type="paragraph" w:styleId="a9">
    <w:name w:val="header"/>
    <w:basedOn w:val="a"/>
    <w:link w:val="aa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页眉 字符"/>
    <w:basedOn w:val="a0"/>
    <w:link w:val="a9"/>
    <w:uiPriority w:val="99"/>
    <w:rsid w:val="00FD10A7"/>
  </w:style>
  <w:style w:type="paragraph" w:styleId="ab">
    <w:name w:val="footer"/>
    <w:basedOn w:val="a"/>
    <w:link w:val="ac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页脚 字符"/>
    <w:basedOn w:val="a0"/>
    <w:link w:val="ab"/>
    <w:uiPriority w:val="99"/>
    <w:rsid w:val="00FD10A7"/>
  </w:style>
  <w:style w:type="character" w:styleId="ad">
    <w:name w:val="Placeholder Text"/>
    <w:basedOn w:val="a0"/>
    <w:uiPriority w:val="99"/>
    <w:semiHidden/>
    <w:rsid w:val="00FA0C1D"/>
    <w:rPr>
      <w:color w:val="808080"/>
    </w:rPr>
  </w:style>
  <w:style w:type="table" w:styleId="ae">
    <w:name w:val="Table Grid"/>
    <w:basedOn w:val="a1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13646A"/>
    <w:rPr>
      <w:rFonts w:ascii="SFRM1200" w:hAnsi="SFRM1200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13646A"/>
    <w:rPr>
      <w:rFonts w:ascii="CMR12" w:hAnsi="CMR12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13646A"/>
    <w:rPr>
      <w:rFonts w:ascii="CMR8" w:hAnsi="CMR8" w:hint="default"/>
      <w:b w:val="0"/>
      <w:bCs w:val="0"/>
      <w:i w:val="0"/>
      <w:iCs w:val="0"/>
      <w:color w:val="000000"/>
      <w:sz w:val="16"/>
      <w:szCs w:val="16"/>
    </w:rPr>
  </w:style>
  <w:style w:type="paragraph" w:styleId="HTML">
    <w:name w:val="HTML Preformatted"/>
    <w:basedOn w:val="a"/>
    <w:link w:val="HTML0"/>
    <w:uiPriority w:val="99"/>
    <w:semiHidden/>
    <w:unhideWhenUsed/>
    <w:rsid w:val="00144A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144AB9"/>
    <w:rPr>
      <w:rFonts w:ascii="宋体" w:eastAsia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0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3-03T04:50:00Z</dcterms:modified>
</cp:coreProperties>
</file>